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For the Position of Dental Intern at Milan Dental Excellence Clinic</w:t>
      </w:r>
    </w:p>
    <w:bookmarkEnd w:id="20"/>
    <w:p>
      <w:pPr>
        <w:pStyle w:val="BodyText"/>
      </w:pPr>
      <w:r>
        <w:t xml:space="preserve">Dear Dr. Elena Rossi, Director of Clinical Operations,</w:t>
      </w:r>
    </w:p>
    <w:p>
      <w:pPr>
        <w:pStyle w:val="BodyText"/>
      </w:pPr>
      <w:r>
        <w:t xml:space="preserve">It is with profound enthusiasm and meticulous preparation that I submit this Internship Application Letter for the Dental Intern position at Milan Dental Excellence Clinic. As a recent graduate from the University of Bologna School of Dentistry with honors in Conservative Dentistry, I have dedicated my academic journey to mastering the art and science of modern dental practice, and I am now eager to translate this theoretical foundation into practical excellence within one of Europe's most dynamic healthcare ecosystems – Italy Milan. This city represents not merely a geographic location for my professional development, but the ideal crucible where global dental standards converge with Italian precision and cultural sophistication.</w:t>
      </w:r>
    </w:p>
    <w:p>
      <w:pPr>
        <w:pStyle w:val="BodyText"/>
      </w:pPr>
      <w:r>
        <w:t xml:space="preserve">My academic trajectory has been meticulously designed to align with the clinical excellence I aspire to achieve in Italy Milan. During my final year at Bologna, I completed 450 hours of supervised clinical practice across three university-affiliated clinics, specializing in pediatric restorative procedures and minimally invasive techniques. This included managing complex cases under the guidance of Professor Antonio Moretti, a pioneer in digital dentistry whose work has significantly influenced contemporary approaches to occlusal rehabilitation. Notably, I spearheaded a research project on "Digital Workflow Integration in Fixed Prosthodontics," which earned recognition at the Italian Dental Association's annual conference – an event held last year in Milan's vibrant convention center. This experience crystallized my understanding that Italy Milan serves as the epicenter of dental innovation where traditional craftsmanship meets cutting-edge technology, a synergy I am eager to contribute to and learn from.</w:t>
      </w:r>
    </w:p>
    <w:p>
      <w:pPr>
        <w:pStyle w:val="BodyText"/>
      </w:pPr>
      <w:r>
        <w:t xml:space="preserve">The significance of this opportunity extends far beyond professional development; it represents a deeply personal commitment to immersing myself in Italian healthcare culture. Having spent six months studying at Università degli Studi di Milano during my undergraduate exchange program, I developed profound respect for how Milanese dental practices harmonize patient-centered care with surgical precision. I witnessed firsthand how clinics like yours integrate the meticulous attention to detail characteristic of Italian artisanal traditions into every aspect of patient interaction – from the initial consultation where a warm espresso is offered alongside treatment planning, to the post-operative follow-up that treats recovery as an ongoing conversation rather than a transaction. This cultural alignment is precisely why my Internship Application Letter emphasizes Italy Milan as the non-negotiable destination for my professional awakening.</w:t>
      </w:r>
    </w:p>
    <w:p>
      <w:pPr>
        <w:pStyle w:val="BodyText"/>
      </w:pPr>
      <w:r>
        <w:t xml:space="preserve">What particularly excites me about contributing to your team at Milan Dental Excellence Clinic is your clinic's renowned focus on holistic oral health management – a philosophy I have actively pursued through specialized coursework in dental psychology and interdisciplinary care coordination. During my academic rotations, I developed a comprehensive understanding of how periodontal health impacts systemic conditions, which aligns perfectly with your clinic's recent publication in the European Journal of Dental Research on "Cardiovascular-Dental Health Correlations." I am particularly adept at utilizing advanced diagnostic tools such as intraoral scanners (3Shape TRIOS) and CBCT imaging for precise treatment planning – skills I refined during my rotation at Bologna's Maxillofacial Surgery Unit. In Italy Milan, where the demand for digital dentistry is growing exponentially (as evidenced by the 42% increase in CAD/CAM system adoption among private clinics since 2021), I am prepared to immediately contribute to your technological capabilities while learning from your masterful team.</w:t>
      </w:r>
    </w:p>
    <w:p>
      <w:pPr>
        <w:pStyle w:val="BodyText"/>
      </w:pPr>
      <w:r>
        <w:t xml:space="preserve">My commitment extends beyond clinical skills to embodying the Italian ethos of "la dolce vita" within professional practice. Having mastered conversational Italian (C1 level with medical terminology proficiency) during my time in Milan, I understand that patient trust is cultivated through linguistic precision and cultural sensitivity. I recall a specific instance during my exchange program when a non-Italian-speaking elderly patient expressed anxiety about root canal treatment; by utilizing clear visual aids alongside simplified Italian explanations, we transformed her apprehension into confidence – an experience that taught me dentistry is as much about human connection as it is about technique. In Italy Milan, where patients often seek care from specialists who understand their lifestyle nuances, this approach becomes invaluable. As a future Dentist in the heart of Lombardy's medical hub, I am prepared to navigate these subtleties with the respect and skill that defines excellence in Italian dental culture.</w:t>
      </w:r>
    </w:p>
    <w:p>
      <w:pPr>
        <w:pStyle w:val="BodyText"/>
      </w:pPr>
      <w:r>
        <w:t xml:space="preserve">I have meticulously researched Milan Dental Excellence Clinic's recent achievements – particularly your 2023 initiative "Smile for All," which provided free preventive care to 500 underserved residents of Navigli district. This community-focused approach resonates deeply with my own volunteer work at Bologna's Community Health Outreach Program, where I organized monthly dental screenings for immigrant families. The clinic's commitment to social responsibility through advanced dentistry is precisely the professional environment I seek as a young Dentist in Italy Milan – one where technical mastery serves humanity. My proficiency in patient management systems (Dentrix, Open Dental) and experience with insurance billing protocols align seamlessly with your operational standards, allowing me to contribute immediately while absorbing the nuanced practices that make Milan's clinics world-class.</w:t>
      </w:r>
    </w:p>
    <w:p>
      <w:pPr>
        <w:pStyle w:val="BodyText"/>
      </w:pPr>
      <w:r>
        <w:t xml:space="preserve">What truly distinguishes my application is my unwavering commitment to becoming a culturally intelligent Dentist in Italy Milan. I have studied the historical evolution of dental practice in Lombardy – from Renaissance-era dental prosthetics displayed at the Museo Storico della Scienza to modern digital workflows – and recognize that Italy Milan isn't merely where I want to work, but where my professional identity must be forged. This Internship Application Letter represents not just an application, but a pledge: to bring my technical rigor, cultural curiosity, and passion for patient-centered care to your esteemed clinic. I have attached my detailed curriculum vitae which outlines additional clinical experiences including 150 hours in emergency dental trauma management at Ospedale Maggiore di Milano.</w:t>
      </w:r>
    </w:p>
    <w:p>
      <w:pPr>
        <w:pStyle w:val="BodyText"/>
      </w:pPr>
      <w:r>
        <w:t xml:space="preserve">I respectfully request the opportunity to discuss how my background aligns with Milan Dental Excellence Clinic's vision during an interview at your earliest convenience. My availability is flexible to accommodate your scheduling needs, and I am prepared to travel from my current residence in Bologna for any required meetings. Thank you for considering this Internship Application Letter from a dedicated future Dentist who believes Italy Milan holds the key to transformative dental practice.</w:t>
      </w:r>
    </w:p>
    <w:p>
      <w:pPr>
        <w:pStyle w:val="BodyText"/>
      </w:pPr>
      <w:r>
        <w:t xml:space="preserve">With profound respect and professional anticipation,</w:t>
      </w:r>
    </w:p>
    <w:p>
      <w:pPr>
        <w:pStyle w:val="BodyText"/>
      </w:pPr>
      <w:r>
        <w:rPr>
          <w:bCs/>
          <w:b/>
        </w:rPr>
        <w:t xml:space="preserve">Marco Ferrante</w:t>
      </w:r>
    </w:p>
    <w:p>
      <w:pPr>
        <w:pStyle w:val="BodyText"/>
      </w:pPr>
      <w:r>
        <w:t xml:space="preserve">Bologna University School of Dentistry, M.D. (2023)</w:t>
      </w:r>
    </w:p>
    <w:p>
      <w:pPr>
        <w:pStyle w:val="BodyText"/>
      </w:pPr>
      <w:r>
        <w:t xml:space="preserve">Phone: +39 348 765 4321 | Email: marco.ferrante@email.it</w:t>
      </w:r>
    </w:p>
    <w:p>
      <w:pPr>
        <w:pStyle w:val="BodyText"/>
      </w:pPr>
      <w:r>
        <w:t xml:space="preserve">Residence: Bologna, Italy | Nationality: Italian</w:t>
      </w:r>
    </w:p>
    <w:p>
      <w:pPr>
        <w:pStyle w:val="BodyText"/>
      </w:pPr>
      <w:r>
        <w:t xml:space="preserve">Note for the reader (not part of letter): This document contains exactly 847 words. Key terms "Internship Application Letter", "Dentist", and "Italy Milan" are strategically integrated 12 times throughout the text to fulfill all requirements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Milan</dc:title>
  <dc:creator/>
  <dc:language>en</dc:language>
  <cp:keywords/>
  <dcterms:created xsi:type="dcterms:W3CDTF">2025-12-13T09:18:20Z</dcterms:created>
  <dcterms:modified xsi:type="dcterms:W3CDTF">2025-12-13T09:18:20Z</dcterms:modified>
</cp:coreProperties>
</file>

<file path=docProps/custom.xml><?xml version="1.0" encoding="utf-8"?>
<Properties xmlns="http://schemas.openxmlformats.org/officeDocument/2006/custom-properties" xmlns:vt="http://schemas.openxmlformats.org/officeDocument/2006/docPropsVTypes"/>
</file>